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83239" w14:textId="77777777" w:rsidR="00173476" w:rsidRPr="00173476" w:rsidRDefault="00173476" w:rsidP="00173476">
      <w:pPr>
        <w:spacing w:before="375" w:after="375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color w:val="042254"/>
          <w:kern w:val="36"/>
          <w:sz w:val="60"/>
          <w:szCs w:val="60"/>
        </w:rPr>
      </w:pPr>
      <w:bookmarkStart w:id="0" w:name="_GoBack"/>
      <w:bookmarkEnd w:id="0"/>
      <w:r w:rsidRPr="00173476">
        <w:rPr>
          <w:rFonts w:ascii="Arial" w:eastAsia="Times New Roman" w:hAnsi="Arial" w:cs="Arial"/>
          <w:b/>
          <w:bCs/>
          <w:caps/>
          <w:color w:val="042254"/>
          <w:kern w:val="36"/>
          <w:sz w:val="60"/>
          <w:szCs w:val="60"/>
        </w:rPr>
        <w:t>TIPS ON GAME CALLING</w:t>
      </w:r>
    </w:p>
    <w:p w14:paraId="79FB94B0" w14:textId="7E4D1F34" w:rsidR="00173476" w:rsidRPr="00173476" w:rsidRDefault="00173476" w:rsidP="00173476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</w:rPr>
      </w:pPr>
      <w:r w:rsidRPr="00173476">
        <w:rPr>
          <w:rFonts w:ascii="Source Sans Pro" w:eastAsia="Times New Roman" w:hAnsi="Source Sans Pro" w:cs="Times New Roman"/>
          <w:noProof/>
          <w:color w:val="333333"/>
          <w:sz w:val="21"/>
          <w:szCs w:val="21"/>
        </w:rPr>
        <w:drawing>
          <wp:inline distT="0" distB="0" distL="0" distR="0" wp14:anchorId="6D9B0127" wp14:editId="567C6C21">
            <wp:extent cx="5943600" cy="2431415"/>
            <wp:effectExtent l="0" t="0" r="0" b="6985"/>
            <wp:docPr id="3" name="Picture 3" descr="https://cpe-prod.usabaseball.com/assets/images/2/8/6/243080286/cuts/Game_Calling_w3a7co0e_71xjc8ns_cvwvler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pe-prod.usabaseball.com/assets/images/2/8/6/243080286/cuts/Game_Calling_w3a7co0e_71xjc8ns_cvwvler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41800" w14:textId="77777777" w:rsidR="00173476" w:rsidRPr="00173476" w:rsidRDefault="00173476" w:rsidP="00173476">
      <w:pPr>
        <w:spacing w:after="150" w:line="240" w:lineRule="auto"/>
        <w:ind w:left="150" w:right="150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While catching is a physically demanding position, it is also a mentally challenging one as well. Here are a series of tips every catcher can employ to gain an advantage over the opposition and better lead his team:</w:t>
      </w:r>
    </w:p>
    <w:p w14:paraId="3D999FC7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Take charge of the game.</w:t>
      </w:r>
    </w:p>
    <w:p w14:paraId="49935EB9" w14:textId="77777777" w:rsidR="00173476" w:rsidRPr="00173476" w:rsidRDefault="00173476" w:rsidP="00173476">
      <w:pPr>
        <w:numPr>
          <w:ilvl w:val="1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The catcher is the quarterback - the team will play to the catcher's tempo.</w:t>
      </w:r>
    </w:p>
    <w:p w14:paraId="35A5B959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Know how to handle each pitcher on the team.</w:t>
      </w:r>
    </w:p>
    <w:p w14:paraId="31C45284" w14:textId="77777777" w:rsidR="00173476" w:rsidRPr="00173476" w:rsidRDefault="00173476" w:rsidP="00173476">
      <w:pPr>
        <w:numPr>
          <w:ilvl w:val="1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Know their best pitch for different situations, like double-play situations or two-strike counts.</w:t>
      </w:r>
    </w:p>
    <w:p w14:paraId="539E5ADC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Be positive when giving advice.</w:t>
      </w:r>
    </w:p>
    <w:p w14:paraId="7D1079A4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Know when to give into the pitcher's choice of pitch.</w:t>
      </w:r>
    </w:p>
    <w:p w14:paraId="7C1792F8" w14:textId="77777777" w:rsidR="00173476" w:rsidRPr="00173476" w:rsidRDefault="00173476" w:rsidP="00173476">
      <w:pPr>
        <w:numPr>
          <w:ilvl w:val="1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Call time in a big situation and talk with the pitcher.</w:t>
      </w:r>
    </w:p>
    <w:p w14:paraId="2F6E20D1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Show interest in pitch selection during and after the game.</w:t>
      </w:r>
    </w:p>
    <w:p w14:paraId="2EEDBAFB" w14:textId="77777777" w:rsidR="00173476" w:rsidRPr="00173476" w:rsidRDefault="00173476" w:rsidP="00173476">
      <w:pPr>
        <w:numPr>
          <w:ilvl w:val="1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The catcher should be able to go over the pitches thrown with the coach and pitcher after an inning is over.</w:t>
      </w:r>
    </w:p>
    <w:p w14:paraId="712B0CD7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 xml:space="preserve">The pitching coach and catcher should work </w:t>
      </w:r>
      <w:proofErr w:type="gramStart"/>
      <w:r w:rsidRPr="00173476">
        <w:rPr>
          <w:rFonts w:ascii="Arial" w:eastAsia="Times New Roman" w:hAnsi="Arial" w:cs="Arial"/>
          <w:color w:val="5C5F77"/>
          <w:sz w:val="32"/>
          <w:szCs w:val="32"/>
        </w:rPr>
        <w:t>hand-in-hand</w:t>
      </w:r>
      <w:proofErr w:type="gramEnd"/>
      <w:r w:rsidRPr="00173476">
        <w:rPr>
          <w:rFonts w:ascii="Arial" w:eastAsia="Times New Roman" w:hAnsi="Arial" w:cs="Arial"/>
          <w:color w:val="5C5F77"/>
          <w:sz w:val="32"/>
          <w:szCs w:val="32"/>
        </w:rPr>
        <w:t>.</w:t>
      </w:r>
    </w:p>
    <w:p w14:paraId="1B989642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Show emotion when the pitcher makes a great pitch.</w:t>
      </w:r>
    </w:p>
    <w:p w14:paraId="47C92915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Be smart about pitch selection. Know the best pitches to call for a:</w:t>
      </w:r>
    </w:p>
    <w:p w14:paraId="0B39F2EF" w14:textId="77777777" w:rsidR="00173476" w:rsidRPr="00173476" w:rsidRDefault="00173476" w:rsidP="00173476">
      <w:pPr>
        <w:numPr>
          <w:ilvl w:val="1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lastRenderedPageBreak/>
        <w:t>First-pitch strike</w:t>
      </w:r>
    </w:p>
    <w:p w14:paraId="4929684E" w14:textId="77777777" w:rsidR="00173476" w:rsidRPr="00173476" w:rsidRDefault="00173476" w:rsidP="00173476">
      <w:pPr>
        <w:numPr>
          <w:ilvl w:val="1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Change-up: how and when?</w:t>
      </w:r>
    </w:p>
    <w:p w14:paraId="54935BFD" w14:textId="77777777" w:rsidR="00173476" w:rsidRPr="00173476" w:rsidRDefault="00173476" w:rsidP="00173476">
      <w:pPr>
        <w:numPr>
          <w:ilvl w:val="1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Inside fastball</w:t>
      </w:r>
    </w:p>
    <w:p w14:paraId="343CE914" w14:textId="77777777" w:rsidR="00173476" w:rsidRPr="00173476" w:rsidRDefault="00173476" w:rsidP="00173476">
      <w:pPr>
        <w:numPr>
          <w:ilvl w:val="1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0-2 count</w:t>
      </w:r>
    </w:p>
    <w:p w14:paraId="1FC67AE3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proofErr w:type="gramStart"/>
      <w:r w:rsidRPr="00173476">
        <w:rPr>
          <w:rFonts w:ascii="Arial" w:eastAsia="Times New Roman" w:hAnsi="Arial" w:cs="Arial"/>
          <w:color w:val="5C5F77"/>
          <w:sz w:val="32"/>
          <w:szCs w:val="32"/>
        </w:rPr>
        <w:t>Pitch around hot hitters,</w:t>
      </w:r>
      <w:proofErr w:type="gramEnd"/>
      <w:r w:rsidRPr="00173476">
        <w:rPr>
          <w:rFonts w:ascii="Arial" w:eastAsia="Times New Roman" w:hAnsi="Arial" w:cs="Arial"/>
          <w:color w:val="5C5F77"/>
          <w:sz w:val="32"/>
          <w:szCs w:val="32"/>
        </w:rPr>
        <w:t xml:space="preserve"> don't give them anything they can hit well.</w:t>
      </w:r>
    </w:p>
    <w:p w14:paraId="1C65090B" w14:textId="77777777" w:rsidR="00173476" w:rsidRPr="00173476" w:rsidRDefault="00173476" w:rsidP="00173476">
      <w:pPr>
        <w:numPr>
          <w:ilvl w:val="0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Force the hitter to hit the pitcher's best pitch.</w:t>
      </w:r>
    </w:p>
    <w:p w14:paraId="6B18B5C6" w14:textId="77777777" w:rsidR="00173476" w:rsidRPr="00173476" w:rsidRDefault="00173476" w:rsidP="00173476">
      <w:pPr>
        <w:numPr>
          <w:ilvl w:val="1"/>
          <w:numId w:val="16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173476">
        <w:rPr>
          <w:rFonts w:ascii="Arial" w:eastAsia="Times New Roman" w:hAnsi="Arial" w:cs="Arial"/>
          <w:color w:val="5C5F77"/>
          <w:sz w:val="32"/>
          <w:szCs w:val="32"/>
        </w:rPr>
        <w:t>Learn opposing hitters</w:t>
      </w:r>
    </w:p>
    <w:p w14:paraId="261F2288" w14:textId="77777777" w:rsidR="00572C7E" w:rsidRPr="00173476" w:rsidRDefault="00572C7E" w:rsidP="00173476"/>
    <w:sectPr w:rsidR="00572C7E" w:rsidRPr="001734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E3CE7"/>
    <w:multiLevelType w:val="multilevel"/>
    <w:tmpl w:val="3166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B81967"/>
    <w:multiLevelType w:val="multilevel"/>
    <w:tmpl w:val="59A48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A74F27"/>
    <w:multiLevelType w:val="multilevel"/>
    <w:tmpl w:val="7F821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2C3CE0"/>
    <w:multiLevelType w:val="multilevel"/>
    <w:tmpl w:val="43CE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F576CA"/>
    <w:multiLevelType w:val="multilevel"/>
    <w:tmpl w:val="D7F4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840325"/>
    <w:multiLevelType w:val="multilevel"/>
    <w:tmpl w:val="BA503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DC5A92"/>
    <w:multiLevelType w:val="multilevel"/>
    <w:tmpl w:val="B458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5A3AE1"/>
    <w:multiLevelType w:val="multilevel"/>
    <w:tmpl w:val="25FA4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CC1DE5"/>
    <w:multiLevelType w:val="multilevel"/>
    <w:tmpl w:val="3BCC7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0E4EB4"/>
    <w:multiLevelType w:val="multilevel"/>
    <w:tmpl w:val="0C5C8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226370"/>
    <w:multiLevelType w:val="multilevel"/>
    <w:tmpl w:val="2CE47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806F05"/>
    <w:multiLevelType w:val="multilevel"/>
    <w:tmpl w:val="E91A1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FF46B2"/>
    <w:multiLevelType w:val="multilevel"/>
    <w:tmpl w:val="DA86F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B02699"/>
    <w:multiLevelType w:val="multilevel"/>
    <w:tmpl w:val="08AC2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CB1F2E"/>
    <w:multiLevelType w:val="multilevel"/>
    <w:tmpl w:val="DBB08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8A2772"/>
    <w:multiLevelType w:val="multilevel"/>
    <w:tmpl w:val="D152B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4"/>
  </w:num>
  <w:num w:numId="8">
    <w:abstractNumId w:val="8"/>
  </w:num>
  <w:num w:numId="9">
    <w:abstractNumId w:val="2"/>
  </w:num>
  <w:num w:numId="10">
    <w:abstractNumId w:val="12"/>
  </w:num>
  <w:num w:numId="11">
    <w:abstractNumId w:val="11"/>
  </w:num>
  <w:num w:numId="12">
    <w:abstractNumId w:val="9"/>
  </w:num>
  <w:num w:numId="13">
    <w:abstractNumId w:val="3"/>
  </w:num>
  <w:num w:numId="14">
    <w:abstractNumId w:val="10"/>
  </w:num>
  <w:num w:numId="15">
    <w:abstractNumId w:val="15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AkIDExNTIyBTSUcpOLW4ODM/D6TAsBYAbNGVcywAAAA="/>
  </w:docVars>
  <w:rsids>
    <w:rsidRoot w:val="00551F69"/>
    <w:rsid w:val="00173476"/>
    <w:rsid w:val="00551F69"/>
    <w:rsid w:val="00572C7E"/>
    <w:rsid w:val="00B22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E35ED"/>
  <w15:chartTrackingRefBased/>
  <w15:docId w15:val="{26009C60-07BD-4733-867B-F1886A83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51F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51F6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1F6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51F6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51F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7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4598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112">
          <w:marLeft w:val="75"/>
          <w:marRight w:val="75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1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901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5263">
          <w:marLeft w:val="75"/>
          <w:marRight w:val="75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2057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8816">
          <w:marLeft w:val="75"/>
          <w:marRight w:val="75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 Sullivan</dc:creator>
  <cp:keywords/>
  <dc:description/>
  <cp:lastModifiedBy>Morgan Sullivan</cp:lastModifiedBy>
  <cp:revision>2</cp:revision>
  <dcterms:created xsi:type="dcterms:W3CDTF">2019-02-11T01:52:00Z</dcterms:created>
  <dcterms:modified xsi:type="dcterms:W3CDTF">2019-02-11T01:52:00Z</dcterms:modified>
</cp:coreProperties>
</file>